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0B9561F3" w:rsidR="005806E2" w:rsidRPr="007D6EDC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7D6EDC">
        <w:rPr>
          <w:rFonts w:ascii="Times New Roman" w:hAnsi="Times New Roman"/>
          <w:b/>
          <w:sz w:val="32"/>
          <w:szCs w:val="32"/>
          <w:lang w:val="ru-RU"/>
        </w:rPr>
        <w:t>ЛАБОРАТОРНОЙ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242E2371" w:rsidR="000D5065" w:rsidRPr="00C817F5" w:rsidRDefault="00337106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Муравьиные алгоритмы. </w:t>
            </w:r>
            <w:r w:rsidR="00C817F5">
              <w:rPr>
                <w:rFonts w:ascii="Times New Roman" w:hAnsi="Times New Roman"/>
                <w:sz w:val="28"/>
                <w:szCs w:val="28"/>
                <w:lang w:val="ru-RU"/>
              </w:rPr>
              <w:t>Поиск кратчайшего пути в графе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0E3EA0DE" w:rsidR="0019433D" w:rsidRPr="00B33FC5" w:rsidRDefault="00B33FC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. Ю. Царе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53CD75A9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7D6EDC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67D4C260" w:rsidR="008860BE" w:rsidRPr="00341959" w:rsidRDefault="00445C8C" w:rsidP="00445C8C">
      <w:pPr>
        <w:rPr>
          <w:b/>
          <w:highlight w:val="lightGray"/>
        </w:rPr>
      </w:pPr>
      <w:r>
        <w:t>Изучение</w:t>
      </w:r>
      <w:r w:rsidR="00337106">
        <w:t xml:space="preserve"> принципа решения задачи </w:t>
      </w:r>
      <w:r w:rsidR="00C817F5">
        <w:t>поиска кратчайшего пути в графе</w:t>
      </w:r>
      <w:r w:rsidR="00337106">
        <w:t xml:space="preserve"> с помощью муравьиного алгоритма</w:t>
      </w:r>
      <w:r w:rsidR="00AD5C19">
        <w:t>.</w:t>
      </w:r>
    </w:p>
    <w:p w14:paraId="1CF741FF" w14:textId="4183F1B7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470925B4" w14:textId="6DEA0A47" w:rsidR="00445C8C" w:rsidRDefault="00337106" w:rsidP="00CA085C">
      <w:r w:rsidRPr="00337106">
        <w:t xml:space="preserve">Требуется разработать программу, которая с помощью муравьиного алгоритма </w:t>
      </w:r>
      <w:r w:rsidR="00C817F5">
        <w:t>находит кратчайший возможный путь между двумя вершинами графа</w:t>
      </w:r>
      <w:r w:rsidRPr="00337106">
        <w:t>.</w:t>
      </w:r>
      <w:r>
        <w:t xml:space="preserve"> </w:t>
      </w:r>
    </w:p>
    <w:p w14:paraId="550A6C30" w14:textId="758990B8" w:rsidR="00445C8C" w:rsidRDefault="00445C8C" w:rsidP="00445C8C">
      <w:r>
        <w:t>Предъявлены следующие требования к выполнению работы.</w:t>
      </w:r>
    </w:p>
    <w:p w14:paraId="31C8DB6D" w14:textId="77777777" w:rsidR="00445C8C" w:rsidRPr="00CA13A4" w:rsidRDefault="00445C8C" w:rsidP="00445C8C">
      <w:pPr>
        <w:pStyle w:val="a"/>
      </w:pPr>
      <w:r w:rsidRPr="00CA13A4">
        <w:t>Строгое соответствие программы и результатов ее работы с полученным заданием.</w:t>
      </w:r>
    </w:p>
    <w:p w14:paraId="0196C064" w14:textId="77777777" w:rsidR="00445C8C" w:rsidRPr="00CA13A4" w:rsidRDefault="00445C8C" w:rsidP="00445C8C">
      <w:pPr>
        <w:pStyle w:val="a"/>
      </w:pPr>
      <w:r w:rsidRPr="00CA13A4">
        <w:t>Самостоятельные тестирование и отладка программы.</w:t>
      </w:r>
    </w:p>
    <w:p w14:paraId="587F83F8" w14:textId="77777777" w:rsidR="00445C8C" w:rsidRPr="00CA13A4" w:rsidRDefault="00445C8C" w:rsidP="00445C8C">
      <w:pPr>
        <w:pStyle w:val="a"/>
      </w:pPr>
      <w:r w:rsidRPr="00CA13A4">
        <w:t>Предоставление демонстрационного примера и исходного текста программы для защиты.</w:t>
      </w:r>
    </w:p>
    <w:p w14:paraId="2F312069" w14:textId="21AD24C4" w:rsidR="00DF1928" w:rsidRDefault="00445C8C" w:rsidP="00A74DD5">
      <w:pPr>
        <w:pStyle w:val="a"/>
      </w:pPr>
      <w:r w:rsidRPr="00CA13A4">
        <w:t>Предоставление отчета по практическому заданию, содержащего описание реализованного алгоритма, программы, результатов работы программы (отчет необходимо загрузить на сайт курса).</w:t>
      </w:r>
    </w:p>
    <w:p w14:paraId="0DED5C57" w14:textId="14293111" w:rsidR="00445C8C" w:rsidRDefault="00445C8C" w:rsidP="00445C8C">
      <w:pPr>
        <w:pStyle w:val="a0"/>
        <w:rPr>
          <w:lang w:val="ru-RU"/>
        </w:rPr>
      </w:pPr>
      <w:r>
        <w:rPr>
          <w:lang w:val="ru-RU"/>
        </w:rPr>
        <w:t>Описание реализованно</w:t>
      </w:r>
      <w:r w:rsidR="00337106">
        <w:rPr>
          <w:lang w:val="ru-RU"/>
        </w:rPr>
        <w:t>го алгоритма</w:t>
      </w:r>
    </w:p>
    <w:p w14:paraId="41636DB9" w14:textId="67013078" w:rsidR="00897713" w:rsidRPr="00AD5C19" w:rsidRDefault="00445C8C" w:rsidP="00897713">
      <w:r>
        <w:t>Реализова</w:t>
      </w:r>
      <w:r w:rsidR="008428E2">
        <w:t xml:space="preserve">н </w:t>
      </w:r>
      <w:r w:rsidR="00337106">
        <w:t xml:space="preserve">муравьиный алгоритм по поиску </w:t>
      </w:r>
      <w:r w:rsidR="00C817F5">
        <w:t>кратчайшего пути в графе</w:t>
      </w:r>
      <w:r w:rsidR="00AD5C19" w:rsidRPr="00AD5C19">
        <w:t>.</w:t>
      </w:r>
    </w:p>
    <w:p w14:paraId="7FB89639" w14:textId="0324132B" w:rsidR="00897713" w:rsidRDefault="00897713" w:rsidP="00897713">
      <w:pPr>
        <w:pStyle w:val="a0"/>
        <w:rPr>
          <w:lang w:val="ru-RU"/>
        </w:rPr>
      </w:pPr>
      <w:r>
        <w:rPr>
          <w:lang w:val="ru-RU"/>
        </w:rPr>
        <w:t>Описание программы</w:t>
      </w:r>
    </w:p>
    <w:p w14:paraId="0A99FEE9" w14:textId="6D99D18A" w:rsidR="008428E2" w:rsidRPr="00337106" w:rsidRDefault="00897713" w:rsidP="00A42C70">
      <w:r>
        <w:t>Для решения задачи был</w:t>
      </w:r>
      <w:r w:rsidR="00337106">
        <w:t xml:space="preserve"> написан модуль на языке </w:t>
      </w:r>
      <w:r w:rsidR="00337106">
        <w:rPr>
          <w:lang w:val="en-US"/>
        </w:rPr>
        <w:t>Python</w:t>
      </w:r>
      <w:r w:rsidR="00337106" w:rsidRPr="00337106">
        <w:t xml:space="preserve"> </w:t>
      </w:r>
      <w:r w:rsidR="00337106">
        <w:t>версии 3.9.</w:t>
      </w:r>
    </w:p>
    <w:p w14:paraId="2671E583" w14:textId="063A4901" w:rsidR="008428E2" w:rsidRDefault="00337106" w:rsidP="00A42C70">
      <w:r>
        <w:t xml:space="preserve">Поиск кратчайшего пути </w:t>
      </w:r>
      <w:r w:rsidR="00C817F5">
        <w:t xml:space="preserve">между вершинами </w:t>
      </w:r>
      <w:r>
        <w:t xml:space="preserve">выполняет функция </w:t>
      </w:r>
      <w:r w:rsidR="00C817F5" w:rsidRPr="00C817F5">
        <w:t>antPath</w:t>
      </w:r>
      <w:r w:rsidRPr="00337106">
        <w:t>().</w:t>
      </w:r>
      <w:r>
        <w:t xml:space="preserve"> Для демонстрации программы был</w:t>
      </w:r>
      <w:r w:rsidR="00C817F5">
        <w:t>а</w:t>
      </w:r>
      <w:r>
        <w:t xml:space="preserve"> создан</w:t>
      </w:r>
      <w:r w:rsidR="00C817F5">
        <w:t>а</w:t>
      </w:r>
      <w:r>
        <w:t xml:space="preserve"> матриц</w:t>
      </w:r>
      <w:r w:rsidR="00C817F5">
        <w:t>а</w:t>
      </w:r>
      <w:r>
        <w:t xml:space="preserve"> весов граф</w:t>
      </w:r>
      <w:r w:rsidR="00C817F5">
        <w:t>а</w:t>
      </w:r>
      <w:r>
        <w:t xml:space="preserve"> с </w:t>
      </w:r>
      <w:r w:rsidR="007F55E5">
        <w:t>шестью</w:t>
      </w:r>
      <w:r>
        <w:t xml:space="preserve"> вершинами.</w:t>
      </w:r>
    </w:p>
    <w:p w14:paraId="05BA937D" w14:textId="71C45A5D" w:rsidR="00337106" w:rsidRPr="00487623" w:rsidRDefault="00337106" w:rsidP="00A42C70">
      <w:r>
        <w:t xml:space="preserve">Для проведения простых тестов производительности алгоритма был использован пакет </w:t>
      </w:r>
      <w:r w:rsidRPr="00337106">
        <w:t>timethis</w:t>
      </w:r>
      <w:r>
        <w:t>. Для сравнения был так же взят</w:t>
      </w:r>
      <w:r w:rsidR="00487623">
        <w:t xml:space="preserve"> </w:t>
      </w:r>
      <w:r w:rsidR="00C817F5">
        <w:t xml:space="preserve">алгоритм Дейскстры реализации из пакета </w:t>
      </w:r>
      <w:r w:rsidR="00C817F5" w:rsidRPr="00C817F5">
        <w:rPr>
          <w:lang w:val="en-US"/>
        </w:rPr>
        <w:t>DijkstraAlgo</w:t>
      </w:r>
      <w:r w:rsidR="00487623" w:rsidRPr="00487623">
        <w:t>.</w:t>
      </w:r>
    </w:p>
    <w:p w14:paraId="55DC8053" w14:textId="469944DF" w:rsidR="005F0866" w:rsidRDefault="005F0866" w:rsidP="00A42C70">
      <w:pPr>
        <w:rPr>
          <w:rFonts w:eastAsiaTheme="minorHAnsi"/>
          <w:lang w:eastAsia="en-US"/>
        </w:rPr>
      </w:pPr>
    </w:p>
    <w:p w14:paraId="00F3FB41" w14:textId="77777777" w:rsidR="00C56037" w:rsidRDefault="00C56037" w:rsidP="00A42C70">
      <w:pPr>
        <w:rPr>
          <w:rFonts w:eastAsiaTheme="minorHAnsi"/>
          <w:lang w:eastAsia="en-US"/>
        </w:rPr>
      </w:pPr>
    </w:p>
    <w:p w14:paraId="395633DA" w14:textId="01BB2C42" w:rsidR="005F0866" w:rsidRPr="00A42C70" w:rsidRDefault="005F0866" w:rsidP="005F0866">
      <w:pPr>
        <w:pStyle w:val="afa"/>
      </w:pPr>
      <w:r>
        <w:lastRenderedPageBreak/>
        <w:t>Листинг</w:t>
      </w:r>
      <w:r w:rsidRPr="00A42C70">
        <w:t xml:space="preserve"> – </w:t>
      </w:r>
      <w:r>
        <w:t>Код</w:t>
      </w:r>
      <w:r w:rsidRPr="00A42C70">
        <w:t xml:space="preserve"> </w:t>
      </w:r>
      <w:r w:rsidR="00A42C70">
        <w:t>в</w:t>
      </w:r>
      <w:r w:rsidR="00A42C70" w:rsidRPr="00A42C70">
        <w:t xml:space="preserve"> </w:t>
      </w:r>
      <w:r w:rsidR="00A42C70">
        <w:t>файле</w:t>
      </w:r>
      <w:r w:rsidR="00487623" w:rsidRPr="00487623">
        <w:t xml:space="preserve"> </w:t>
      </w:r>
      <w:r w:rsidR="00487623">
        <w:rPr>
          <w:lang w:val="en-US"/>
        </w:rPr>
        <w:t>main</w:t>
      </w:r>
      <w:r w:rsidR="00A42C70" w:rsidRPr="00A42C70">
        <w:t>.</w:t>
      </w:r>
      <w:r w:rsidR="00487623">
        <w:rPr>
          <w:lang w:val="en-US"/>
        </w:rPr>
        <w:t>py</w:t>
      </w:r>
    </w:p>
    <w:p w14:paraId="4FD3005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import random</w:t>
      </w:r>
    </w:p>
    <w:p w14:paraId="6CC194B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from ptimeit import timethis, Timer</w:t>
      </w:r>
    </w:p>
    <w:p w14:paraId="59736C1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import DijkstraAlgo as da</w:t>
      </w:r>
    </w:p>
    <w:p w14:paraId="3C06F4B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1E5FC9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F1757D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get_len_t(D, T):</w:t>
      </w:r>
    </w:p>
    <w:p w14:paraId="5D909A4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len_t = 0</w:t>
      </w:r>
    </w:p>
    <w:p w14:paraId="0F7AABB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l_i in range(len(T) - 1):</w:t>
      </w:r>
    </w:p>
    <w:p w14:paraId="70199DB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len_t += D[T[l_i]][T[l_i + 1]]</w:t>
      </w:r>
    </w:p>
    <w:p w14:paraId="21C424F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 len_t</w:t>
      </w:r>
    </w:p>
    <w:p w14:paraId="7CCBB7A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E5269C6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AB0A99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desire(cur_city, next_city, tau, eta, alpha, beta):</w:t>
      </w:r>
    </w:p>
    <w:p w14:paraId="56661B4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 tau[cur_city][next_city] ** alpha * eta[cur_city][next_city] ** beta</w:t>
      </w:r>
    </w:p>
    <w:p w14:paraId="2632744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8A4763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585786A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choose_next_city(cur_city, allow_list, tau, eta, alpha, beta):</w:t>
      </w:r>
    </w:p>
    <w:p w14:paraId="30D48AF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esires = [desire(cur_city, l_i, tau, eta, alpha, beta) for l_i in allow_list]</w:t>
      </w:r>
    </w:p>
    <w:p w14:paraId="64E3A2E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sum_desires = sum(desires)</w:t>
      </w:r>
    </w:p>
    <w:p w14:paraId="0BEC95B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robabilities = [val_desire / sum_desires for val_desire in desires]</w:t>
      </w:r>
    </w:p>
    <w:p w14:paraId="0E3755C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BE1BEA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 = random.random()</w:t>
      </w:r>
    </w:p>
    <w:p w14:paraId="1E5B077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5397C0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 = 0</w:t>
      </w:r>
    </w:p>
    <w:p w14:paraId="2958DE2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i in range(len(probabilities)):</w:t>
      </w:r>
    </w:p>
    <w:p w14:paraId="5150744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p += probabilities[i]</w:t>
      </w:r>
    </w:p>
    <w:p w14:paraId="1689EBB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if r &lt;= p:</w:t>
      </w:r>
    </w:p>
    <w:p w14:paraId="4425759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return allow_list[i]</w:t>
      </w:r>
    </w:p>
    <w:p w14:paraId="6C1E24E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5B7BCC4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75979F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build_route(cur_city, l_end, allow_list, tabu_list, tau, eta, alpha, beta):</w:t>
      </w:r>
    </w:p>
    <w:p w14:paraId="7EA8EA5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while not tabu_list or tabu_list[-1] != l_end:</w:t>
      </w:r>
    </w:p>
    <w:p w14:paraId="313233B7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llow_list.remove(cur_city)</w:t>
      </w:r>
    </w:p>
    <w:p w14:paraId="6DF6CAE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abu_list.append(cur_city)</w:t>
      </w:r>
    </w:p>
    <w:p w14:paraId="2FD3989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if cur_city != l_end:</w:t>
      </w:r>
    </w:p>
    <w:p w14:paraId="63920FE7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build_route(choose_next_city(cur_city, allow_list, tau, eta, alpha,</w:t>
      </w:r>
    </w:p>
    <w:p w14:paraId="7579077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                 beta),</w:t>
      </w:r>
    </w:p>
    <w:p w14:paraId="3F1FD49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l_end, allow_list, tabu_list, tau, eta, alpha, beta)</w:t>
      </w:r>
    </w:p>
    <w:p w14:paraId="70A8A54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</w:t>
      </w:r>
      <w:r w:rsidRPr="00C817F5">
        <w:rPr>
          <w:rFonts w:ascii="Courier New" w:hAnsi="Courier New"/>
          <w:sz w:val="20"/>
          <w:szCs w:val="20"/>
        </w:rPr>
        <w:t xml:space="preserve"> </w:t>
      </w:r>
      <w:r w:rsidRPr="00C817F5">
        <w:rPr>
          <w:rFonts w:ascii="Courier New" w:hAnsi="Courier New"/>
          <w:sz w:val="20"/>
          <w:szCs w:val="20"/>
          <w:lang w:val="en-US"/>
        </w:rPr>
        <w:t>tabu</w:t>
      </w:r>
      <w:r w:rsidRPr="00C817F5">
        <w:rPr>
          <w:rFonts w:ascii="Courier New" w:hAnsi="Courier New"/>
          <w:sz w:val="20"/>
          <w:szCs w:val="20"/>
        </w:rPr>
        <w:t>_</w:t>
      </w:r>
      <w:r w:rsidRPr="00C817F5">
        <w:rPr>
          <w:rFonts w:ascii="Courier New" w:hAnsi="Courier New"/>
          <w:sz w:val="20"/>
          <w:szCs w:val="20"/>
          <w:lang w:val="en-US"/>
        </w:rPr>
        <w:t>list</w:t>
      </w:r>
    </w:p>
    <w:p w14:paraId="1CD5E7DF" w14:textId="77777777" w:rsid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</w:p>
    <w:p w14:paraId="0D99149E" w14:textId="2A099385" w:rsidR="00487623" w:rsidRPr="00487623" w:rsidRDefault="00487623" w:rsidP="00C817F5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</w:p>
    <w:p w14:paraId="73B6782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</w:p>
    <w:p w14:paraId="3A2B5E5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get_routes(l_start, l_end, m, n, tau, eta, alpha, beta):</w:t>
      </w:r>
    </w:p>
    <w:p w14:paraId="2CCFB74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outes = [[] for _ in range(m)]</w:t>
      </w:r>
    </w:p>
    <w:p w14:paraId="37B7000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k in range(m):</w:t>
      </w:r>
    </w:p>
    <w:p w14:paraId="0289C3B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llow_list = [l_i for l_i in range(n)]</w:t>
      </w:r>
    </w:p>
    <w:p w14:paraId="7A26513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abu_list = []</w:t>
      </w:r>
    </w:p>
    <w:p w14:paraId="2B07AAD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routes[k] = build_route(l_start, l_end, allow_list, tabu_list, tau,</w:t>
      </w:r>
    </w:p>
    <w:p w14:paraId="6031D97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        eta, alpha, beta)</w:t>
      </w:r>
    </w:p>
    <w:p w14:paraId="7371730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 routes</w:t>
      </w:r>
    </w:p>
    <w:p w14:paraId="62563BC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1409E6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709D67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update_tau(D, tau, routes, Q, q):</w:t>
      </w:r>
    </w:p>
    <w:p w14:paraId="5F74A50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l_i in range(len(D)):</w:t>
      </w:r>
    </w:p>
    <w:p w14:paraId="18EB368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for j in range(len(D)):</w:t>
      </w:r>
    </w:p>
    <w:p w14:paraId="129711F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tau[l_i][j] = round(tau[l_i][j] * q, 3)</w:t>
      </w:r>
    </w:p>
    <w:p w14:paraId="4897EF9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07CE5D2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l_route in routes:</w:t>
      </w:r>
    </w:p>
    <w:p w14:paraId="12D9567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delta_tau = Q / get_len_t(D, l_route)</w:t>
      </w:r>
    </w:p>
    <w:p w14:paraId="36D7329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for l_i in range(len(l_route) - 1):</w:t>
      </w:r>
    </w:p>
    <w:p w14:paraId="78BD253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tau[l_route[l_i]][l_route[l_i + 1]] += round(delta_tau, 3)</w:t>
      </w:r>
    </w:p>
    <w:p w14:paraId="0B48D48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tau[l_route[l_i + 1]][l_route[l_i]] += round(delta_tau, 3)</w:t>
      </w:r>
    </w:p>
    <w:p w14:paraId="040EA93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au[l_route[0]][l_route[-1]] += round(delta_tau, 3)</w:t>
      </w:r>
    </w:p>
    <w:p w14:paraId="417DAEB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au[l_route[-1]][l_route[0]] += round(delta_tau, 3)</w:t>
      </w:r>
    </w:p>
    <w:p w14:paraId="0DA399B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 tau</w:t>
      </w:r>
    </w:p>
    <w:p w14:paraId="584DAE8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72DDDE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5A6540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antPath(tmax, start, end, D, alpha, beta, Q, tau0, q):</w:t>
      </w:r>
    </w:p>
    <w:p w14:paraId="08F2BFC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n = len(D)</w:t>
      </w:r>
    </w:p>
    <w:p w14:paraId="63B4EFE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m = n</w:t>
      </w:r>
    </w:p>
    <w:p w14:paraId="2F64D90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AE7708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eta = [[0] * len(D[i]) for i in range(n)]</w:t>
      </w:r>
    </w:p>
    <w:p w14:paraId="2BD5F79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tau = [[0] * len(D[i]) for i in range(n)]</w:t>
      </w:r>
    </w:p>
    <w:p w14:paraId="4A87327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i in range(n):</w:t>
      </w:r>
    </w:p>
    <w:p w14:paraId="3FA6FEC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for j in range(n):</w:t>
      </w:r>
    </w:p>
    <w:p w14:paraId="0489F1F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if i != j:</w:t>
      </w:r>
    </w:p>
    <w:p w14:paraId="3B135A8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eta[i][j] = round(1 / D[i][j], 3)</w:t>
      </w:r>
    </w:p>
    <w:p w14:paraId="7083EA4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tau[i][j] = tau0</w:t>
      </w:r>
    </w:p>
    <w:p w14:paraId="0FC01A8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else:</w:t>
      </w:r>
    </w:p>
    <w:p w14:paraId="57C5D05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</w:t>
      </w:r>
      <w:r w:rsidRPr="00C817F5">
        <w:rPr>
          <w:rFonts w:ascii="Courier New" w:hAnsi="Courier New"/>
          <w:sz w:val="20"/>
          <w:szCs w:val="20"/>
        </w:rPr>
        <w:t>tau[i][j] = 0</w:t>
      </w:r>
    </w:p>
    <w:p w14:paraId="5AD718C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</w:p>
    <w:p w14:paraId="146BFC56" w14:textId="77777777" w:rsidR="00C817F5" w:rsidRDefault="00C817F5" w:rsidP="00C817F5">
      <w:pPr>
        <w:pStyle w:val="afa"/>
        <w:rPr>
          <w:rFonts w:ascii="Courier New" w:hAnsi="Courier New"/>
          <w:sz w:val="20"/>
          <w:szCs w:val="20"/>
        </w:rPr>
      </w:pPr>
      <w:r w:rsidRPr="00C817F5">
        <w:rPr>
          <w:rFonts w:ascii="Courier New" w:hAnsi="Courier New"/>
          <w:sz w:val="20"/>
          <w:szCs w:val="20"/>
        </w:rPr>
        <w:t xml:space="preserve">    if start &lt; end:</w:t>
      </w:r>
    </w:p>
    <w:p w14:paraId="44B8BC54" w14:textId="0E920277" w:rsidR="00487623" w:rsidRPr="00487623" w:rsidRDefault="00487623" w:rsidP="00C817F5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</w:p>
    <w:p w14:paraId="3C85391C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</w:rPr>
      </w:pPr>
      <w:r w:rsidRPr="00487623">
        <w:rPr>
          <w:rFonts w:ascii="Courier New" w:hAnsi="Courier New"/>
          <w:sz w:val="20"/>
          <w:szCs w:val="20"/>
        </w:rPr>
        <w:t xml:space="preserve">                </w:t>
      </w:r>
      <w:r w:rsidRPr="00487623">
        <w:rPr>
          <w:rFonts w:ascii="Courier New" w:hAnsi="Courier New"/>
          <w:sz w:val="20"/>
          <w:szCs w:val="20"/>
          <w:lang w:val="en-US"/>
        </w:rPr>
        <w:t>tau</w:t>
      </w:r>
      <w:r w:rsidRPr="00487623">
        <w:rPr>
          <w:rFonts w:ascii="Courier New" w:hAnsi="Courier New"/>
          <w:sz w:val="20"/>
          <w:szCs w:val="20"/>
        </w:rPr>
        <w:t>[</w:t>
      </w:r>
      <w:r w:rsidRPr="00487623">
        <w:rPr>
          <w:rFonts w:ascii="Courier New" w:hAnsi="Courier New"/>
          <w:sz w:val="20"/>
          <w:szCs w:val="20"/>
          <w:lang w:val="en-US"/>
        </w:rPr>
        <w:t>i</w:t>
      </w:r>
      <w:r w:rsidRPr="00487623">
        <w:rPr>
          <w:rFonts w:ascii="Courier New" w:hAnsi="Courier New"/>
          <w:sz w:val="20"/>
          <w:szCs w:val="20"/>
        </w:rPr>
        <w:t>][</w:t>
      </w:r>
      <w:r w:rsidRPr="00487623">
        <w:rPr>
          <w:rFonts w:ascii="Courier New" w:hAnsi="Courier New"/>
          <w:sz w:val="20"/>
          <w:szCs w:val="20"/>
          <w:lang w:val="en-US"/>
        </w:rPr>
        <w:t>j</w:t>
      </w:r>
      <w:r w:rsidRPr="00487623">
        <w:rPr>
          <w:rFonts w:ascii="Courier New" w:hAnsi="Courier New"/>
          <w:sz w:val="20"/>
          <w:szCs w:val="20"/>
        </w:rPr>
        <w:t>] = 0</w:t>
      </w:r>
    </w:p>
    <w:p w14:paraId="5DECC68E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</w:rPr>
      </w:pPr>
    </w:p>
    <w:p w14:paraId="5F8A1831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</w:rPr>
        <w:t xml:space="preserve">    </w:t>
      </w:r>
      <w:r w:rsidRPr="00487623">
        <w:rPr>
          <w:rFonts w:ascii="Courier New" w:hAnsi="Courier New"/>
          <w:sz w:val="20"/>
          <w:szCs w:val="20"/>
          <w:lang w:val="en-US"/>
        </w:rPr>
        <w:t>T_ = [i for i in range(n)]</w:t>
      </w:r>
    </w:p>
    <w:p w14:paraId="4FCEEB23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L_ = get_len_t(D, T_)</w:t>
      </w:r>
    </w:p>
    <w:p w14:paraId="501F87AA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4A45873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for i in range(tmax):</w:t>
      </w:r>
    </w:p>
    <w:p w14:paraId="0FE22FDD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routes = get_routes(m, n, tau, eta, alpha, beta)</w:t>
      </w:r>
    </w:p>
    <w:p w14:paraId="7352DCF7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CF3EBF6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for route in routes:</w:t>
      </w:r>
    </w:p>
    <w:p w14:paraId="44B01C80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L_k = get_len_t(D, route)</w:t>
      </w:r>
    </w:p>
    <w:p w14:paraId="33423610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if L_k &lt; L_:</w:t>
      </w:r>
    </w:p>
    <w:p w14:paraId="0E20DC4E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    T_ = route</w:t>
      </w:r>
    </w:p>
    <w:p w14:paraId="1DB063AC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    L_ = L_k</w:t>
      </w:r>
    </w:p>
    <w:p w14:paraId="12EC6DF7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3436437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if i == (tmax - 1):</w:t>
      </w:r>
    </w:p>
    <w:p w14:paraId="1B685066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return T_</w:t>
      </w:r>
    </w:p>
    <w:p w14:paraId="0BE1184C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else:</w:t>
      </w:r>
    </w:p>
    <w:p w14:paraId="556DDAC6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tau = update_tau(D, tau, routes, Q, q)</w:t>
      </w:r>
    </w:p>
    <w:p w14:paraId="726EBC7D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D41EA18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04BE56BE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>def nearestNeighborTSP(D, label):</w:t>
      </w:r>
    </w:p>
    <w:p w14:paraId="15125718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length = len(D)</w:t>
      </w:r>
    </w:p>
    <w:p w14:paraId="7BA403AA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vertices = []</w:t>
      </w:r>
    </w:p>
    <w:p w14:paraId="5E2D89B1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H = []</w:t>
      </w:r>
    </w:p>
    <w:p w14:paraId="14082BBD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s = np.random.randint(len(D))</w:t>
      </w:r>
    </w:p>
    <w:p w14:paraId="18829C5F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v = s</w:t>
      </w:r>
    </w:p>
    <w:p w14:paraId="65B5B084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while v not in vertices:</w:t>
      </w:r>
    </w:p>
    <w:p w14:paraId="0641A727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w = 10000003</w:t>
      </w:r>
    </w:p>
    <w:p w14:paraId="1FB62590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index = -1</w:t>
      </w:r>
    </w:p>
    <w:p w14:paraId="29CBC71A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for i in range(length):</w:t>
      </w:r>
    </w:p>
    <w:p w14:paraId="09A1F65B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if i not in vertices and i != v and D[v][i] &lt; w:</w:t>
      </w:r>
    </w:p>
    <w:p w14:paraId="2574C698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    w = D[v][i]</w:t>
      </w:r>
    </w:p>
    <w:p w14:paraId="0BF37E47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    index = i</w:t>
      </w:r>
    </w:p>
    <w:p w14:paraId="17402118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if w == 10000003 or index == -1:</w:t>
      </w:r>
    </w:p>
    <w:p w14:paraId="12424B25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break</w:t>
      </w:r>
    </w:p>
    <w:p w14:paraId="1449917A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if len(H) == 0:</w:t>
      </w:r>
    </w:p>
    <w:p w14:paraId="655EB049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    H.append(label[v])</w:t>
      </w:r>
    </w:p>
    <w:p w14:paraId="7C9DDED8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H.append(label[index])</w:t>
      </w:r>
    </w:p>
    <w:p w14:paraId="4F7B0E1D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vertices.append(v)</w:t>
      </w:r>
    </w:p>
    <w:p w14:paraId="3ED93BF0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    v = index</w:t>
      </w:r>
    </w:p>
    <w:p w14:paraId="2EDD3204" w14:textId="77777777" w:rsidR="00487623" w:rsidRPr="00487623" w:rsidRDefault="00487623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487623">
        <w:rPr>
          <w:rFonts w:ascii="Courier New" w:hAnsi="Courier New"/>
          <w:sz w:val="20"/>
          <w:szCs w:val="20"/>
          <w:lang w:val="en-US"/>
        </w:rPr>
        <w:t xml:space="preserve">    H.pop()</w:t>
      </w:r>
    </w:p>
    <w:p w14:paraId="7E1DBCEF" w14:textId="35F79DA9" w:rsidR="00487623" w:rsidRPr="00C817F5" w:rsidRDefault="00487623" w:rsidP="00487623">
      <w:pPr>
        <w:pStyle w:val="afa"/>
        <w:rPr>
          <w:lang w:val="en-US"/>
        </w:rPr>
      </w:pPr>
      <w:r>
        <w:lastRenderedPageBreak/>
        <w:t>Продолжение</w:t>
      </w:r>
      <w:r w:rsidRPr="00C817F5">
        <w:rPr>
          <w:lang w:val="en-US"/>
        </w:rPr>
        <w:t xml:space="preserve"> </w:t>
      </w:r>
      <w:r>
        <w:t>листинга</w:t>
      </w:r>
    </w:p>
    <w:p w14:paraId="70248CB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_ = [l_i for l_i in range(start, end + 1, 1)]</w:t>
      </w:r>
    </w:p>
    <w:p w14:paraId="4536E926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else:</w:t>
      </w:r>
    </w:p>
    <w:p w14:paraId="669B382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T_ = [i for i in range(end, start - 1, -1)]</w:t>
      </w:r>
    </w:p>
    <w:p w14:paraId="6BC56EA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L_ = get_len_t(D, T_)</w:t>
      </w:r>
    </w:p>
    <w:p w14:paraId="1033EC7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3046B2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i in range(tmax):</w:t>
      </w:r>
    </w:p>
    <w:p w14:paraId="4B90692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routes = get_routes(start, end, m, n, tau, eta, alpha, beta)</w:t>
      </w:r>
    </w:p>
    <w:p w14:paraId="7E1FB64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1A13802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for l_route in routes:</w:t>
      </w:r>
    </w:p>
    <w:p w14:paraId="40EE79C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L_k = get_len_t(D, l_route)</w:t>
      </w:r>
    </w:p>
    <w:p w14:paraId="17C25AA1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if L_k &lt; L_:</w:t>
      </w:r>
    </w:p>
    <w:p w14:paraId="161B80B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T_ = l_route</w:t>
      </w:r>
    </w:p>
    <w:p w14:paraId="3825EF7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L_ = L_k</w:t>
      </w:r>
    </w:p>
    <w:p w14:paraId="22602277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5D16E33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if i == (tmax - 1):</w:t>
      </w:r>
    </w:p>
    <w:p w14:paraId="52182A8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return T_</w:t>
      </w:r>
    </w:p>
    <w:p w14:paraId="0424133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else:</w:t>
      </w:r>
    </w:p>
    <w:p w14:paraId="7702428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tau = update_tau(D, tau, routes, Q, q)</w:t>
      </w:r>
    </w:p>
    <w:p w14:paraId="2CC01B0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0DA971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CE23CB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@timethis(name="Ant path algorithm")</w:t>
      </w:r>
    </w:p>
    <w:p w14:paraId="4E412F7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benchmarkAntTSP():</w:t>
      </w:r>
    </w:p>
    <w:p w14:paraId="35C7F93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antPath(tmax=10, start=source, end=destination,</w:t>
      </w:r>
    </w:p>
    <w:p w14:paraId="53B1C51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D=distances_matrix, alpha=1, beta=1,</w:t>
      </w:r>
    </w:p>
    <w:p w14:paraId="65E40AE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Q=10, tau0=2, q=0.64)</w:t>
      </w:r>
    </w:p>
    <w:p w14:paraId="7884300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</w:t>
      </w:r>
    </w:p>
    <w:p w14:paraId="0233D8D6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A123E1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8E5DD77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@timethis(name="Dijkstra's path algorithm")</w:t>
      </w:r>
    </w:p>
    <w:p w14:paraId="356E038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def benchmarkDijkstra():</w:t>
      </w:r>
    </w:p>
    <w:p w14:paraId="588A686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ijkstra_solver = da.DijkstraAlgorithm()</w:t>
      </w:r>
    </w:p>
    <w:p w14:paraId="50D4E647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ijkstra_solver.dijkstraWithPath(distances_matrix,</w:t>
      </w:r>
    </w:p>
    <w:p w14:paraId="129312F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             source + 1, destination + 1)</w:t>
      </w:r>
    </w:p>
    <w:p w14:paraId="2F4BCAD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return</w:t>
      </w:r>
    </w:p>
    <w:p w14:paraId="09B1D25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05DFB9A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2E16E1D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>if __name__ == "__main__":</w:t>
      </w:r>
    </w:p>
    <w:p w14:paraId="4D4A4ED0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istances_matrix = [[0, 2, 10, 18, 12, 11],</w:t>
      </w:r>
    </w:p>
    <w:p w14:paraId="36BE5A3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[2, 0, 23, 3, 12, 14],</w:t>
      </w:r>
    </w:p>
    <w:p w14:paraId="3F97522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[10, 23, 0, 7, 4, 2],</w:t>
      </w:r>
    </w:p>
    <w:p w14:paraId="46D5E8E2" w14:textId="77777777" w:rsid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[18, 3, 7, 0, 4, 5],</w:t>
      </w:r>
    </w:p>
    <w:p w14:paraId="55E607BF" w14:textId="74BBC48B" w:rsidR="00487623" w:rsidRPr="00C817F5" w:rsidRDefault="00C817F5" w:rsidP="00C817F5">
      <w:pPr>
        <w:pStyle w:val="afa"/>
        <w:rPr>
          <w:lang w:val="en-US"/>
        </w:rPr>
      </w:pPr>
      <w:r>
        <w:lastRenderedPageBreak/>
        <w:t>Окончание</w:t>
      </w:r>
      <w:r w:rsidRPr="00C817F5">
        <w:rPr>
          <w:lang w:val="en-US"/>
        </w:rPr>
        <w:t xml:space="preserve"> </w:t>
      </w:r>
      <w:r w:rsidR="00487623">
        <w:t>листинга</w:t>
      </w:r>
    </w:p>
    <w:p w14:paraId="6E85177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[12, 12, 4, 4, 0, 5],</w:t>
      </w:r>
    </w:p>
    <w:p w14:paraId="02E2D29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[11, 14, 2, 5, 5, 0]]</w:t>
      </w:r>
    </w:p>
    <w:p w14:paraId="52B54C36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source = 0</w:t>
      </w:r>
    </w:p>
    <w:p w14:paraId="1039824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estination = 5</w:t>
      </w:r>
    </w:p>
    <w:p w14:paraId="09485D74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835D55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x = da.DijkstraAlgorithm()</w:t>
      </w:r>
    </w:p>
    <w:p w14:paraId="0445B51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0141B27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x.dijkstraWithPath(distances_matrix, source + 1, destination + 1)</w:t>
      </w:r>
    </w:p>
    <w:p w14:paraId="50692B8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DB84DE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ijkstraRoute = x.path()</w:t>
      </w:r>
    </w:p>
    <w:p w14:paraId="5292B85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dijkstraLength = x.distance()</w:t>
      </w:r>
    </w:p>
    <w:p w14:paraId="61B6DEC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for i in range(len(dijkstraRoute)):</w:t>
      </w:r>
    </w:p>
    <w:p w14:paraId="3F8E990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dijkstraRoute[i] -= 1</w:t>
      </w:r>
    </w:p>
    <w:p w14:paraId="5C921FC6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CD9D488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if source == destination:</w:t>
      </w:r>
    </w:p>
    <w:p w14:paraId="7BBB4AEE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ntRoute = [source, destination]</w:t>
      </w:r>
    </w:p>
    <w:p w14:paraId="5B36917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ntLength = 0</w:t>
      </w:r>
    </w:p>
    <w:p w14:paraId="57771F3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else:</w:t>
      </w:r>
    </w:p>
    <w:p w14:paraId="0FF5D93A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ntRoute = antPath(tmax=10, start=source, end=destination,</w:t>
      </w:r>
    </w:p>
    <w:p w14:paraId="659B41C9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   D=distances_matrix, alpha=1, beta=1,</w:t>
      </w:r>
    </w:p>
    <w:p w14:paraId="1037B34F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                   Q=10, tau0=2, q=0.64)</w:t>
      </w:r>
    </w:p>
    <w:p w14:paraId="43E697C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    antLength = get_len_t(distances_matrix, AntRoute)</w:t>
      </w:r>
    </w:p>
    <w:p w14:paraId="005931A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rint("ANT Route: " + str(AntRoute))</w:t>
      </w:r>
    </w:p>
    <w:p w14:paraId="78D22895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rint("ANT Length: " + str(antLength))</w:t>
      </w:r>
    </w:p>
    <w:p w14:paraId="316BCB53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0F64064C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rint("Dijkstra's Route: " + str(dijkstraRoute))</w:t>
      </w:r>
    </w:p>
    <w:p w14:paraId="0B524E9B" w14:textId="77777777" w:rsidR="00C817F5" w:rsidRPr="00C817F5" w:rsidRDefault="00C817F5" w:rsidP="00C817F5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print("Dijkstra's Length: " + str(dijkstraLength))</w:t>
      </w:r>
    </w:p>
    <w:p w14:paraId="6338B6CD" w14:textId="70BF8EC7" w:rsidR="00487623" w:rsidRDefault="00C817F5" w:rsidP="00487623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C817F5">
        <w:rPr>
          <w:rFonts w:ascii="Courier New" w:hAnsi="Courier New"/>
          <w:sz w:val="20"/>
          <w:szCs w:val="20"/>
          <w:lang w:val="en-US"/>
        </w:rPr>
        <w:t xml:space="preserve">    Timer.run(repeat=100)</w:t>
      </w:r>
    </w:p>
    <w:p w14:paraId="101885CB" w14:textId="31E7664A" w:rsidR="005F0866" w:rsidRDefault="00F27F6B" w:rsidP="005F0866">
      <w:pPr>
        <w:pStyle w:val="a0"/>
        <w:rPr>
          <w:lang w:val="ru-RU"/>
        </w:rPr>
      </w:pPr>
      <w:r>
        <w:rPr>
          <w:lang w:val="ru-RU"/>
        </w:rPr>
        <w:t>Результаты работы программы</w:t>
      </w:r>
    </w:p>
    <w:p w14:paraId="7B2E9B01" w14:textId="39BC39B0" w:rsidR="00F27F6B" w:rsidRPr="000D6800" w:rsidRDefault="00487623" w:rsidP="00445C8C">
      <w:r>
        <w:t>Реализованный муравьиный алгоритм находит</w:t>
      </w:r>
      <w:r w:rsidR="00C817F5">
        <w:t xml:space="preserve"> верное</w:t>
      </w:r>
      <w:r>
        <w:t xml:space="preserve"> решение (одно для одного графа при любом числе повторений)</w:t>
      </w:r>
      <w:r w:rsidR="00C817F5">
        <w:t xml:space="preserve"> задачи поиска кратчайшего пути.</w:t>
      </w:r>
      <w:r w:rsidR="00194FA5">
        <w:br/>
      </w:r>
      <w:r w:rsidR="00C817F5">
        <w:t>На рисунке 1 приведен скриншот демонстрации работы программы.</w:t>
      </w:r>
      <w:r w:rsidR="008636E6">
        <w:br/>
      </w:r>
      <w:r w:rsidR="00C817F5">
        <w:t>На</w:t>
      </w:r>
      <w:r w:rsidR="008636E6">
        <w:t xml:space="preserve"> </w:t>
      </w:r>
      <w:r w:rsidR="00C817F5">
        <w:t>рисунке</w:t>
      </w:r>
      <w:r w:rsidR="00E22622">
        <w:t xml:space="preserve"> </w:t>
      </w:r>
      <w:r w:rsidR="00C817F5">
        <w:t>2 приведено изображение графа, к которому был применен алгоритм, и выделен искомый путь.</w:t>
      </w:r>
    </w:p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7401F104">
            <wp:extent cx="3045104" cy="3470568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669" cy="34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E0ECB" w14:textId="374D3F9A" w:rsidR="00F27F6B" w:rsidRPr="001E58EB" w:rsidRDefault="00F27F6B" w:rsidP="00F27F6B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bookmarkStart w:id="1" w:name="_Hlk74490895"/>
      <w:r>
        <w:rPr>
          <w:szCs w:val="28"/>
          <w:shd w:val="clear" w:color="auto" w:fill="FFFFFF"/>
        </w:rPr>
        <w:t>Результат работы программы</w:t>
      </w:r>
      <w:bookmarkEnd w:id="1"/>
    </w:p>
    <w:p w14:paraId="339A07DE" w14:textId="2335013F" w:rsidR="00804B92" w:rsidRDefault="00804B92">
      <w:pPr>
        <w:spacing w:after="160" w:line="259" w:lineRule="auto"/>
        <w:ind w:firstLine="0"/>
        <w:contextualSpacing w:val="0"/>
        <w:jc w:val="left"/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5ADCB8B2">
            <wp:extent cx="4418524" cy="3503980"/>
            <wp:effectExtent l="0" t="0" r="1270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738" cy="351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737C585F" w:rsidR="00C773D8" w:rsidRPr="00804B92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C817F5">
        <w:rPr>
          <w:szCs w:val="28"/>
          <w:shd w:val="clear" w:color="auto" w:fill="FFFFFF"/>
        </w:rPr>
        <w:t>Граф, к которому был применен алгоритм</w:t>
      </w:r>
    </w:p>
    <w:sectPr w:rsidR="00C773D8" w:rsidRPr="00804B92" w:rsidSect="00FB324F">
      <w:footerReference w:type="default" r:id="rId10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A7450" w14:textId="77777777" w:rsidR="00382FC1" w:rsidRDefault="00382FC1" w:rsidP="001103C9">
      <w:pPr>
        <w:spacing w:line="240" w:lineRule="auto"/>
      </w:pPr>
      <w:r>
        <w:separator/>
      </w:r>
    </w:p>
  </w:endnote>
  <w:endnote w:type="continuationSeparator" w:id="0">
    <w:p w14:paraId="53289297" w14:textId="77777777" w:rsidR="00382FC1" w:rsidRDefault="00382FC1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06CF4" w14:textId="77777777" w:rsidR="00382FC1" w:rsidRDefault="00382FC1" w:rsidP="001103C9">
      <w:pPr>
        <w:spacing w:line="240" w:lineRule="auto"/>
      </w:pPr>
      <w:r>
        <w:separator/>
      </w:r>
    </w:p>
  </w:footnote>
  <w:footnote w:type="continuationSeparator" w:id="0">
    <w:p w14:paraId="3BE5E12E" w14:textId="77777777" w:rsidR="00382FC1" w:rsidRDefault="00382FC1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staAIi2MUYsAAAA"/>
  </w:docVars>
  <w:rsids>
    <w:rsidRoot w:val="001F547D"/>
    <w:rsid w:val="00001138"/>
    <w:rsid w:val="00002D31"/>
    <w:rsid w:val="0001761E"/>
    <w:rsid w:val="00022970"/>
    <w:rsid w:val="00030271"/>
    <w:rsid w:val="00032D74"/>
    <w:rsid w:val="000330B5"/>
    <w:rsid w:val="000376EA"/>
    <w:rsid w:val="00052C73"/>
    <w:rsid w:val="00054AA0"/>
    <w:rsid w:val="000A350A"/>
    <w:rsid w:val="000B6476"/>
    <w:rsid w:val="000B7063"/>
    <w:rsid w:val="000D5065"/>
    <w:rsid w:val="000D6800"/>
    <w:rsid w:val="000E0AAF"/>
    <w:rsid w:val="000F29D0"/>
    <w:rsid w:val="000F5091"/>
    <w:rsid w:val="000F5BD2"/>
    <w:rsid w:val="00100D4B"/>
    <w:rsid w:val="001103C9"/>
    <w:rsid w:val="00131604"/>
    <w:rsid w:val="001825DD"/>
    <w:rsid w:val="0019433D"/>
    <w:rsid w:val="00194FA5"/>
    <w:rsid w:val="001A42AB"/>
    <w:rsid w:val="001B14F8"/>
    <w:rsid w:val="001C51C1"/>
    <w:rsid w:val="001E58EB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F6B99"/>
    <w:rsid w:val="00337106"/>
    <w:rsid w:val="00341959"/>
    <w:rsid w:val="00342755"/>
    <w:rsid w:val="00382FC1"/>
    <w:rsid w:val="0039239E"/>
    <w:rsid w:val="003B3DE5"/>
    <w:rsid w:val="003D0F45"/>
    <w:rsid w:val="003E30BD"/>
    <w:rsid w:val="00437820"/>
    <w:rsid w:val="00445C8C"/>
    <w:rsid w:val="004552A6"/>
    <w:rsid w:val="00463AB8"/>
    <w:rsid w:val="00487623"/>
    <w:rsid w:val="0049215F"/>
    <w:rsid w:val="004B234E"/>
    <w:rsid w:val="00504B48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50216"/>
    <w:rsid w:val="00672980"/>
    <w:rsid w:val="006730BA"/>
    <w:rsid w:val="006817C8"/>
    <w:rsid w:val="00686D94"/>
    <w:rsid w:val="006A4EF5"/>
    <w:rsid w:val="006D65A9"/>
    <w:rsid w:val="006E3C56"/>
    <w:rsid w:val="007A7FB9"/>
    <w:rsid w:val="007C42F3"/>
    <w:rsid w:val="007C52C5"/>
    <w:rsid w:val="007D6EDC"/>
    <w:rsid w:val="007D70F6"/>
    <w:rsid w:val="007F55E5"/>
    <w:rsid w:val="008024C8"/>
    <w:rsid w:val="00804313"/>
    <w:rsid w:val="00804B92"/>
    <w:rsid w:val="00817F94"/>
    <w:rsid w:val="008265AC"/>
    <w:rsid w:val="0082748B"/>
    <w:rsid w:val="008428E2"/>
    <w:rsid w:val="008636E6"/>
    <w:rsid w:val="0086477F"/>
    <w:rsid w:val="008860BE"/>
    <w:rsid w:val="00897713"/>
    <w:rsid w:val="008F67EF"/>
    <w:rsid w:val="00905D6C"/>
    <w:rsid w:val="0093465F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AF0A54"/>
    <w:rsid w:val="00B01B5C"/>
    <w:rsid w:val="00B33FC5"/>
    <w:rsid w:val="00B80C9B"/>
    <w:rsid w:val="00B921D2"/>
    <w:rsid w:val="00BD04AD"/>
    <w:rsid w:val="00C25B0E"/>
    <w:rsid w:val="00C31C24"/>
    <w:rsid w:val="00C332BC"/>
    <w:rsid w:val="00C41F02"/>
    <w:rsid w:val="00C51067"/>
    <w:rsid w:val="00C56037"/>
    <w:rsid w:val="00C773D8"/>
    <w:rsid w:val="00C817F5"/>
    <w:rsid w:val="00C92E2B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299A"/>
    <w:rsid w:val="00DC66F8"/>
    <w:rsid w:val="00DD20E4"/>
    <w:rsid w:val="00DF1928"/>
    <w:rsid w:val="00E04D9C"/>
    <w:rsid w:val="00E05224"/>
    <w:rsid w:val="00E12665"/>
    <w:rsid w:val="00E218DD"/>
    <w:rsid w:val="00E22622"/>
    <w:rsid w:val="00E240D9"/>
    <w:rsid w:val="00E26046"/>
    <w:rsid w:val="00E6083F"/>
    <w:rsid w:val="00E85952"/>
    <w:rsid w:val="00E96700"/>
    <w:rsid w:val="00EB6182"/>
    <w:rsid w:val="00ED315A"/>
    <w:rsid w:val="00ED671E"/>
    <w:rsid w:val="00EE3A07"/>
    <w:rsid w:val="00F27B86"/>
    <w:rsid w:val="00F27F6B"/>
    <w:rsid w:val="00F84D83"/>
    <w:rsid w:val="00FA7645"/>
    <w:rsid w:val="00FB14EB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fa"/>
    <w:link w:val="afb"/>
    <w:qFormat/>
    <w:rsid w:val="007D6EDC"/>
    <w:rPr>
      <w:rFonts w:ascii="Courier New" w:hAnsi="Courier New"/>
      <w:sz w:val="20"/>
      <w:szCs w:val="20"/>
      <w:lang w:val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b">
    <w:name w:val="Код Знак"/>
    <w:basedOn w:val="a3"/>
    <w:link w:val="af9"/>
    <w:rsid w:val="007D6EDC"/>
    <w:rPr>
      <w:rFonts w:ascii="Courier New" w:eastAsiaTheme="minorHAnsi" w:hAnsi="Courier New"/>
      <w:sz w:val="20"/>
      <w:szCs w:val="20"/>
      <w:lang w:val="en-US" w:eastAsia="en-US"/>
    </w:rPr>
  </w:style>
  <w:style w:type="paragraph" w:customStyle="1" w:styleId="afa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a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173</Words>
  <Characters>6691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9</cp:revision>
  <cp:lastPrinted>2021-06-13T13:15:00Z</cp:lastPrinted>
  <dcterms:created xsi:type="dcterms:W3CDTF">2021-06-13T13:15:00Z</dcterms:created>
  <dcterms:modified xsi:type="dcterms:W3CDTF">2021-06-13T13:17:00Z</dcterms:modified>
</cp:coreProperties>
</file>